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728" w:type="dxa"/>
        <w:tblLook w:val="04A0" w:firstRow="1" w:lastRow="0" w:firstColumn="1" w:lastColumn="0" w:noHBand="0" w:noVBand="1"/>
      </w:tblPr>
      <w:tblGrid>
        <w:gridCol w:w="278"/>
        <w:gridCol w:w="5620"/>
        <w:gridCol w:w="278"/>
        <w:gridCol w:w="1560"/>
        <w:gridCol w:w="278"/>
        <w:gridCol w:w="1436"/>
        <w:gridCol w:w="278"/>
      </w:tblGrid>
      <w:tr w:rsidR="00B379E8" w:rsidRPr="00B379E8" w14:paraId="2DB7E232" w14:textId="77777777" w:rsidTr="00661EEB">
        <w:trPr>
          <w:trHeight w:val="15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3B33C501" w14:textId="77777777" w:rsidR="004173FB" w:rsidRPr="00B379E8" w:rsidRDefault="004173FB" w:rsidP="00B379E8">
            <w:pPr>
              <w:pStyle w:val="Heading2"/>
              <w:rPr>
                <w:rFonts w:eastAsia="Times New Roman"/>
                <w:color w:val="000000" w:themeColor="text1"/>
              </w:rPr>
            </w:pPr>
            <w:r w:rsidRPr="00B379E8">
              <w:rPr>
                <w:rFonts w:eastAsia="Times New Roman"/>
                <w:color w:val="000000" w:themeColor="text1"/>
              </w:rPr>
              <w:t> </w:t>
            </w:r>
          </w:p>
        </w:tc>
        <w:tc>
          <w:tcPr>
            <w:tcW w:w="91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1BD338D5" w14:textId="0BC7DAEE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113808D7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</w:tr>
      <w:tr w:rsidR="00B379E8" w:rsidRPr="00B379E8" w14:paraId="2B2D224D" w14:textId="77777777" w:rsidTr="004173FB">
        <w:trPr>
          <w:trHeight w:val="525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026D5396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91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72C568B" w14:textId="77777777" w:rsidR="004173FB" w:rsidRPr="00B379E8" w:rsidRDefault="004173FB" w:rsidP="004173FB">
            <w:pPr>
              <w:spacing w:after="0" w:line="240" w:lineRule="auto"/>
              <w:rPr>
                <w:rFonts w:ascii="Copperplate Gothic Light" w:eastAsia="Times New Roman" w:hAnsi="Copperplate Gothic Light" w:cs="Calibri"/>
                <w:b/>
                <w:bCs/>
                <w:color w:val="000000" w:themeColor="text1"/>
                <w:sz w:val="24"/>
                <w:szCs w:val="24"/>
              </w:rPr>
            </w:pPr>
            <w:r w:rsidRPr="00B379E8">
              <w:rPr>
                <w:rFonts w:ascii="Copperplate Gothic Light" w:eastAsia="Times New Roman" w:hAnsi="Copperplate Gothic Light" w:cs="Calibri"/>
                <w:b/>
                <w:bCs/>
                <w:color w:val="000000" w:themeColor="text1"/>
                <w:sz w:val="24"/>
                <w:szCs w:val="24"/>
              </w:rPr>
              <w:t>PERSONAL FINANCIAL STATEMENT (MONTHLY)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B00DD0D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</w:tr>
      <w:tr w:rsidR="00B379E8" w:rsidRPr="00B379E8" w14:paraId="64A1BDDC" w14:textId="77777777" w:rsidTr="004173FB">
        <w:trPr>
          <w:trHeight w:val="18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D89B0FF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91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6581C5A" w14:textId="77777777" w:rsidR="004173FB" w:rsidRPr="00B379E8" w:rsidRDefault="004173FB" w:rsidP="004173F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1D4469F6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</w:tr>
      <w:tr w:rsidR="00B379E8" w:rsidRPr="00B379E8" w14:paraId="38186DB6" w14:textId="77777777" w:rsidTr="004173FB">
        <w:trPr>
          <w:trHeight w:val="42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BFD834E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30DC5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b/>
                <w:bCs/>
                <w:color w:val="000000" w:themeColor="text1"/>
              </w:rPr>
              <w:t>John Smith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05540E85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DB087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b/>
                <w:bCs/>
                <w:color w:val="000000" w:themeColor="text1"/>
              </w:rPr>
              <w:t>&lt;Month&gt;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C29E4F6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19ADD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b/>
                <w:bCs/>
                <w:color w:val="000000" w:themeColor="text1"/>
              </w:rPr>
              <w:t>&lt;YYYY&gt;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5DF06E5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706942A7" w14:textId="77777777" w:rsidTr="004173FB">
        <w:trPr>
          <w:trHeight w:val="195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1C35B5E3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F85FA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>NAM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413B0B8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F6812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>MONTH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6F86397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1164A8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</w:rPr>
            </w:pPr>
            <w:r w:rsidRPr="00B379E8">
              <w:rPr>
                <w:rFonts w:ascii="Arial" w:eastAsia="Times New Roman" w:hAnsi="Arial" w:cs="Arial"/>
                <w:b/>
                <w:bCs/>
                <w:color w:val="000000" w:themeColor="text1"/>
                <w:sz w:val="16"/>
                <w:szCs w:val="16"/>
              </w:rPr>
              <w:t>YEAR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04F61D7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  <w:sz w:val="16"/>
                <w:szCs w:val="16"/>
              </w:rPr>
              <w:t> </w:t>
            </w:r>
          </w:p>
        </w:tc>
      </w:tr>
      <w:tr w:rsidR="00B379E8" w:rsidRPr="00B379E8" w14:paraId="15A9E416" w14:textId="77777777" w:rsidTr="004173FB">
        <w:trPr>
          <w:trHeight w:val="165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112F00CC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33E5CF6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1A8134D1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9D3FB88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046586CC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5F0F349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7B213AE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</w:tr>
      <w:tr w:rsidR="00B379E8" w:rsidRPr="00B379E8" w14:paraId="16A0BF05" w14:textId="77777777" w:rsidTr="004173FB">
        <w:trPr>
          <w:trHeight w:val="375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19FECB8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7ABC1"/>
            <w:noWrap/>
            <w:vAlign w:val="center"/>
            <w:hideMark/>
          </w:tcPr>
          <w:p w14:paraId="5F4928AE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b/>
                <w:bCs/>
                <w:color w:val="000000" w:themeColor="text1"/>
              </w:rPr>
              <w:t>ASSETS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7ABC1"/>
            <w:noWrap/>
            <w:vAlign w:val="center"/>
            <w:hideMark/>
          </w:tcPr>
          <w:p w14:paraId="14AA9340" w14:textId="77777777" w:rsidR="004173FB" w:rsidRPr="00B379E8" w:rsidRDefault="004173FB" w:rsidP="004173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Amount ($)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EDFB146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6B38027C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FCCEE92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E92304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Cash - Checking Accounts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F13157" w14:textId="48ACC141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5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1CFE84C4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1D35DFD1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EC43120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9D8FFD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Cash - Savings Accounts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A99DF2" w14:textId="267EC53D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15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01D403B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63FCD59B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6D81A3C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734A50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Time Deposit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F6A2B9" w14:textId="68617AD7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8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00CD6DE0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223B7F04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59B9417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8D3A87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Securities - Stocks / Bonds / Mutual Funds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0B36C5" w14:textId="7EB28775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64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640E26F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6A37FE11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F846E64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8BE1C8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Notes &amp; Contract Receivable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61A9F1" w14:textId="22038F4A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9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10C17F29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797784AB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011AB888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25F186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Life Insurance / Cash surrender value)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AFA3C2" w14:textId="7D9CC00D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50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02A1514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39E367E7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9297D3E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B6ADBB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Personal property (Autos, Jewelry, etc.)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33C2AA" w14:textId="0180BF71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7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ABFC488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5F48997F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415E23B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94DF0E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Retirement Funds (e.g. IRAs,40B, etc.)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3DEBF7" w14:textId="433D0A52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34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A9207F8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6ED179DA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F358642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6C8C1C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Real Estate (Market Value)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47EB02" w14:textId="17C1D571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1,70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000F8798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028236C8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53CA3C5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63A2B2" w14:textId="6B602A1B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655052" w14:textId="60B66954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0C72278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2CBFFC08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87C3A52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D64751" w14:textId="633C3AC1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77AABA5" w14:textId="50F39EB8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8179BC7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7F6B8E6E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C349778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A3CB41" w14:textId="18A6DC2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B975B2" w14:textId="2D1CE591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BE51BE2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0259A12C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C44104A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31CA50" w14:textId="54587612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2B3A54" w14:textId="489FB4A8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C696522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08F4B21E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388C3F7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62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0D2B04C" w14:textId="77777777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b/>
                <w:bCs/>
                <w:color w:val="000000" w:themeColor="text1"/>
              </w:rPr>
              <w:t>Total Assets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C25515" w14:textId="55B2041D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47020A" w14:textId="31E267B9" w:rsidR="004173FB" w:rsidRPr="00B379E8" w:rsidRDefault="004173FB" w:rsidP="004173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b/>
                <w:bCs/>
                <w:color w:val="000000" w:themeColor="text1"/>
              </w:rPr>
              <w:t xml:space="preserve">2,738,000.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625F354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40596307" w14:textId="77777777" w:rsidTr="004173FB">
        <w:trPr>
          <w:trHeight w:val="15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E61CFCA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5D6283"/>
            <w:noWrap/>
            <w:vAlign w:val="center"/>
            <w:hideMark/>
          </w:tcPr>
          <w:p w14:paraId="796D3645" w14:textId="77777777" w:rsidR="004173FB" w:rsidRPr="00B379E8" w:rsidRDefault="004173FB" w:rsidP="004173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D6283"/>
            <w:noWrap/>
            <w:vAlign w:val="center"/>
            <w:hideMark/>
          </w:tcPr>
          <w:p w14:paraId="6DC7F69D" w14:textId="77777777" w:rsidR="004173FB" w:rsidRPr="00B379E8" w:rsidRDefault="004173FB" w:rsidP="004173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B4CE77D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3AF7A90A" w14:textId="77777777" w:rsidTr="004173FB">
        <w:trPr>
          <w:trHeight w:val="375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038DB5C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9172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7ABC1"/>
            <w:noWrap/>
            <w:vAlign w:val="center"/>
            <w:hideMark/>
          </w:tcPr>
          <w:p w14:paraId="60442DC3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b/>
                <w:bCs/>
                <w:color w:val="000000" w:themeColor="text1"/>
              </w:rPr>
              <w:t>LIABILITI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29C8DC6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0FDE7285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A1CC2BE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67D242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Current Debt (e.g. Credit Cards, etc.)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FA02A5" w14:textId="02261357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85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3445786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6622B4DB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3DC0CB0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DFBADF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Notes Payable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10A4F3" w14:textId="09C0A86E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35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1694D100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52D73480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C8116D0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5520EC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Tax Payable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DCE522" w14:textId="3F0A43CD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46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84F3CAB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442C5C6B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505FE2D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F4B87F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Real Estate Mortgages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56CA29" w14:textId="07D7F705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71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09661A3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5FC03C75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4E2432B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37C1B5" w14:textId="0A38218A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0F049D" w14:textId="032C200F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830B5ED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6BBA3C38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CDC3BE7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F3003B" w14:textId="266B63EE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5CC641" w14:textId="4ED69D7D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22E77E4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0E6A345D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2A51ABD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FFC22A" w14:textId="00E56F2A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C8A89D" w14:textId="1A64AD8A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4F9637B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4BF11ADF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1B677CA0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24B960" w14:textId="7CE65F98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E87B01" w14:textId="23624B8B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0CC3BB32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4C457D09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BA0AF34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6E680F" w14:textId="2CEE330C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9ADF31" w14:textId="0CF8E71F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C71292C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3E1479C9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0DAAC72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1653A8" w14:textId="492916DF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93F705" w14:textId="43C738A6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0E78745B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1E732484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290ECBC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D6C488" w14:textId="485F35BD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3E863F" w14:textId="4CD50E79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7B10E02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7499D0E6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24CA1DD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62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0EA60D2" w14:textId="77777777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b/>
                <w:bCs/>
                <w:color w:val="000000" w:themeColor="text1"/>
              </w:rPr>
              <w:t>Total Liabilities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912159" w14:textId="2954B98F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B90AA0" w14:textId="3BEF80F8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b/>
                <w:bCs/>
                <w:color w:val="000000" w:themeColor="text1"/>
              </w:rPr>
              <w:t>1,191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1D99E46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38BB01B5" w14:textId="77777777" w:rsidTr="004173FB">
        <w:trPr>
          <w:trHeight w:val="15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BEFEFDB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9172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5D6283"/>
            <w:noWrap/>
            <w:vAlign w:val="center"/>
            <w:hideMark/>
          </w:tcPr>
          <w:p w14:paraId="4ED17867" w14:textId="77777777" w:rsidR="004173FB" w:rsidRPr="00B379E8" w:rsidRDefault="004173FB" w:rsidP="004173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504EB12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742BD2F2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93D535E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  <w:tc>
          <w:tcPr>
            <w:tcW w:w="562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0B43C74" w14:textId="77777777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b/>
                <w:bCs/>
                <w:color w:val="000000" w:themeColor="text1"/>
              </w:rPr>
              <w:t>Net Worth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7FF8FE" w14:textId="325F6171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8013B9" w14:textId="6E337F6F" w:rsidR="004173FB" w:rsidRPr="00B379E8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b/>
                <w:bCs/>
                <w:color w:val="000000" w:themeColor="text1"/>
              </w:rPr>
              <w:t>1,547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98165D0" w14:textId="77777777" w:rsidR="004173FB" w:rsidRPr="00B379E8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B379E8">
              <w:rPr>
                <w:rFonts w:ascii="Arial" w:eastAsia="Times New Roman" w:hAnsi="Arial" w:cs="Arial"/>
                <w:color w:val="000000" w:themeColor="text1"/>
              </w:rPr>
              <w:t> </w:t>
            </w:r>
          </w:p>
        </w:tc>
      </w:tr>
      <w:tr w:rsidR="00B379E8" w:rsidRPr="00B379E8" w14:paraId="03079CA1" w14:textId="77777777" w:rsidTr="004173FB">
        <w:trPr>
          <w:trHeight w:val="15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50488DD1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0A75672B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550380BC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026E9B45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684759EA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14515A87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100AA278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</w:tr>
      <w:tr w:rsidR="00B379E8" w:rsidRPr="00B379E8" w14:paraId="424F8000" w14:textId="77777777" w:rsidTr="004173FB">
        <w:trPr>
          <w:trHeight w:val="33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56108775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91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A7ABC1"/>
            <w:noWrap/>
            <w:vAlign w:val="bottom"/>
            <w:hideMark/>
          </w:tcPr>
          <w:p w14:paraId="53296B79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b/>
                <w:bCs/>
                <w:color w:val="000000" w:themeColor="text1"/>
              </w:rPr>
              <w:t>NOT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770CD4E0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</w:tr>
      <w:tr w:rsidR="00B379E8" w:rsidRPr="00B379E8" w14:paraId="335BBE33" w14:textId="77777777" w:rsidTr="004173FB">
        <w:trPr>
          <w:trHeight w:val="33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7EEE45C1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9172" w:type="dxa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F70171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3FFEF723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</w:tr>
      <w:tr w:rsidR="00B379E8" w:rsidRPr="00B379E8" w14:paraId="281A6377" w14:textId="77777777" w:rsidTr="004173FB">
        <w:trPr>
          <w:trHeight w:val="33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619C851D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9172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AB9A87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6E540395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</w:tr>
      <w:tr w:rsidR="00B379E8" w:rsidRPr="00B379E8" w14:paraId="5AD56CC1" w14:textId="77777777" w:rsidTr="004173FB">
        <w:trPr>
          <w:trHeight w:val="33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17669B48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9172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5FE4D5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37DAAAC1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</w:tr>
      <w:tr w:rsidR="00B379E8" w:rsidRPr="00B379E8" w14:paraId="24CA15F5" w14:textId="77777777" w:rsidTr="004173FB">
        <w:trPr>
          <w:trHeight w:val="33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48B9FC42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9172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0F4925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3F75C9C3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</w:tr>
      <w:tr w:rsidR="00B379E8" w:rsidRPr="00B379E8" w14:paraId="7D2B0C01" w14:textId="77777777" w:rsidTr="004173FB">
        <w:trPr>
          <w:trHeight w:val="33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77B922DB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9172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7B1702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512E6D7C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</w:tr>
      <w:tr w:rsidR="00B379E8" w:rsidRPr="00B379E8" w14:paraId="2F1DA421" w14:textId="77777777" w:rsidTr="004173FB">
        <w:trPr>
          <w:trHeight w:val="15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77787A05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63EE152A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3FAED622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3159A314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56D2101B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53C0AD7B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21CC2113" w14:textId="77777777" w:rsidR="004173FB" w:rsidRPr="00B379E8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 w:themeColor="text1"/>
              </w:rPr>
            </w:pPr>
            <w:r w:rsidRPr="00B379E8">
              <w:rPr>
                <w:rFonts w:ascii="Arial Narrow" w:eastAsia="Times New Roman" w:hAnsi="Arial Narrow" w:cs="Calibri"/>
                <w:color w:val="000000" w:themeColor="text1"/>
              </w:rPr>
              <w:t> </w:t>
            </w:r>
          </w:p>
        </w:tc>
      </w:tr>
    </w:tbl>
    <w:p w14:paraId="2EA17956" w14:textId="03B892EA" w:rsidR="0078624F" w:rsidRPr="00B379E8" w:rsidRDefault="0078624F" w:rsidP="004173FB">
      <w:pPr>
        <w:spacing w:after="0"/>
        <w:rPr>
          <w:color w:val="000000" w:themeColor="text1"/>
          <w:sz w:val="2"/>
          <w:szCs w:val="2"/>
        </w:rPr>
      </w:pPr>
    </w:p>
    <w:sectPr w:rsidR="0078624F" w:rsidRPr="00B379E8" w:rsidSect="004173FB">
      <w:headerReference w:type="default" r:id="rId7"/>
      <w:footerReference w:type="default" r:id="rId8"/>
      <w:pgSz w:w="11906" w:h="16838" w:code="9"/>
      <w:pgMar w:top="1080" w:right="1080" w:bottom="1080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0B47B7" w14:textId="77777777" w:rsidR="00217EA6" w:rsidRDefault="00217EA6" w:rsidP="00025008">
      <w:pPr>
        <w:spacing w:after="0" w:line="240" w:lineRule="auto"/>
      </w:pPr>
      <w:r>
        <w:separator/>
      </w:r>
    </w:p>
  </w:endnote>
  <w:endnote w:type="continuationSeparator" w:id="0">
    <w:p w14:paraId="7830E1CE" w14:textId="77777777" w:rsidR="00217EA6" w:rsidRDefault="00217EA6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ABE8ED" w14:textId="77777777" w:rsidR="00217EA6" w:rsidRDefault="00217EA6" w:rsidP="00025008">
      <w:pPr>
        <w:spacing w:after="0" w:line="240" w:lineRule="auto"/>
      </w:pPr>
      <w:r>
        <w:separator/>
      </w:r>
    </w:p>
  </w:footnote>
  <w:footnote w:type="continuationSeparator" w:id="0">
    <w:p w14:paraId="149D4E3A" w14:textId="77777777" w:rsidR="00217EA6" w:rsidRDefault="00217EA6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A1CD1" w14:textId="4643EA99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8FAO8ATKw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17EA6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173FB"/>
    <w:rsid w:val="004624FD"/>
    <w:rsid w:val="00462DDA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4762B"/>
    <w:rsid w:val="00862B37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A0ECA"/>
    <w:rsid w:val="009B7422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379E8"/>
    <w:rsid w:val="00B72328"/>
    <w:rsid w:val="00B93539"/>
    <w:rsid w:val="00BA6BB1"/>
    <w:rsid w:val="00BB5576"/>
    <w:rsid w:val="00BC1E66"/>
    <w:rsid w:val="00C05444"/>
    <w:rsid w:val="00C1590A"/>
    <w:rsid w:val="00C3620D"/>
    <w:rsid w:val="00C81159"/>
    <w:rsid w:val="00C84F0B"/>
    <w:rsid w:val="00CA4DCF"/>
    <w:rsid w:val="00CB54C0"/>
    <w:rsid w:val="00CC29CF"/>
    <w:rsid w:val="00CD667A"/>
    <w:rsid w:val="00CE1356"/>
    <w:rsid w:val="00D06D1B"/>
    <w:rsid w:val="00D32BF9"/>
    <w:rsid w:val="00D51637"/>
    <w:rsid w:val="00D85184"/>
    <w:rsid w:val="00D853F8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79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B379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23DD86-0A84-45CE-8B89-E1F554D44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92321</cp:lastModifiedBy>
  <cp:revision>2</cp:revision>
  <dcterms:created xsi:type="dcterms:W3CDTF">2020-11-18T19:24:00Z</dcterms:created>
  <dcterms:modified xsi:type="dcterms:W3CDTF">2020-11-18T19:24:00Z</dcterms:modified>
</cp:coreProperties>
</file>